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2F763179" w14:textId="77777777" w:rsidTr="00D90040">
        <w:trPr>
          <w:trHeight w:val="997"/>
        </w:trPr>
        <w:tc>
          <w:tcPr>
            <w:tcW w:w="8787" w:type="dxa"/>
          </w:tcPr>
          <w:p w14:paraId="5DA2DF59" w14:textId="7AB99679" w:rsidR="0072615F" w:rsidRDefault="00326DC5" w:rsidP="00472194">
            <w:pPr>
              <w:pStyle w:val="Heading1"/>
              <w:bidi/>
              <w:rPr>
                <w:lang w:val="en-GB"/>
              </w:rPr>
            </w:pPr>
            <w:r>
              <w:rPr>
                <w:rStyle w:val="Triangle"/>
                <w:color w:val="1F3864" w:themeColor="accent5" w:themeShade="80"/>
              </w:rPr>
              <w:t xml:space="preserve">  </w:t>
            </w:r>
            <w:proofErr w:type="gramStart"/>
            <w:r w:rsidR="0095329A" w:rsidRPr="0095329A">
              <w:rPr>
                <w:rStyle w:val="Triangle"/>
                <w:color w:val="1F3864" w:themeColor="accent5" w:themeShade="80"/>
              </w:rPr>
              <w:t>▼</w:t>
            </w:r>
            <w:r w:rsidR="0095329A" w:rsidRPr="00793CBE">
              <w:t xml:space="preserve"> </w:t>
            </w:r>
            <w:r w:rsidR="00D90040">
              <w:rPr>
                <w:rFonts w:hint="cs"/>
                <w:rtl/>
              </w:rPr>
              <w:t xml:space="preserve"> الاسم</w:t>
            </w:r>
            <w:proofErr w:type="gramEnd"/>
            <w:r w:rsidR="00D90040">
              <w:rPr>
                <w:rFonts w:hint="cs"/>
                <w:rtl/>
              </w:rPr>
              <w:t xml:space="preserve"> المستخدم في نشر البحوث حسب الكوكل سكولر</w:t>
            </w:r>
            <w:r w:rsidR="00472194">
              <w:t>:</w:t>
            </w:r>
            <w:r w:rsidR="00472194">
              <w:rPr>
                <w:lang w:val="en-GB"/>
              </w:rPr>
              <w:t xml:space="preserve">    </w:t>
            </w:r>
          </w:p>
          <w:p w14:paraId="6761D6B1" w14:textId="3CCE9957" w:rsidR="0095329A" w:rsidRPr="00472194" w:rsidRDefault="00472194" w:rsidP="0072615F">
            <w:pPr>
              <w:pStyle w:val="Heading1"/>
              <w:bidi/>
              <w:jc w:val="right"/>
              <w:rPr>
                <w:sz w:val="28"/>
                <w:szCs w:val="28"/>
                <w:lang w:val="en-GB"/>
              </w:rPr>
            </w:pPr>
            <w:r>
              <w:rPr>
                <w:lang w:val="en-GB"/>
              </w:rPr>
              <w:t xml:space="preserve"> </w:t>
            </w:r>
            <w:proofErr w:type="spellStart"/>
            <w:r w:rsidR="0072615F">
              <w:rPr>
                <w:lang w:val="en-GB"/>
              </w:rPr>
              <w:t>Bassim</w:t>
            </w:r>
            <w:proofErr w:type="spellEnd"/>
            <w:r w:rsidR="0072615F">
              <w:rPr>
                <w:lang w:val="en-GB"/>
              </w:rPr>
              <w:t xml:space="preserve"> M. H. </w:t>
            </w:r>
            <w:proofErr w:type="spellStart"/>
            <w:r w:rsidR="0072615F">
              <w:rPr>
                <w:lang w:val="en-GB"/>
              </w:rPr>
              <w:t>Jassim</w:t>
            </w:r>
            <w:proofErr w:type="spellEnd"/>
          </w:p>
        </w:tc>
      </w:tr>
    </w:tbl>
    <w:p w14:paraId="6454BB62" w14:textId="1528D4B3" w:rsidR="004676D6" w:rsidRPr="00472194" w:rsidRDefault="004676D6" w:rsidP="004676D6">
      <w:pPr>
        <w:rPr>
          <w:rFonts w:asciiTheme="majorBidi" w:hAnsiTheme="majorBidi" w:cstheme="majorBidi"/>
          <w:sz w:val="24"/>
          <w:szCs w:val="24"/>
        </w:rPr>
      </w:pP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4A7C734A" w14:textId="77777777" w:rsidTr="00CE1AD7">
        <w:trPr>
          <w:trHeight w:val="997"/>
        </w:trPr>
        <w:tc>
          <w:tcPr>
            <w:tcW w:w="8787" w:type="dxa"/>
          </w:tcPr>
          <w:p w14:paraId="4243C3BA" w14:textId="46071DF9" w:rsidR="003F4633" w:rsidRDefault="003F4633" w:rsidP="0072615F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</w:t>
            </w:r>
            <w:proofErr w:type="gramEnd"/>
            <w:r>
              <w:rPr>
                <w:rFonts w:hint="cs"/>
                <w:rtl/>
              </w:rPr>
              <w:t xml:space="preserve"> البحثية</w:t>
            </w:r>
            <w:r w:rsidR="00472194">
              <w:t>:</w:t>
            </w:r>
          </w:p>
          <w:p w14:paraId="4E9D4FFF" w14:textId="77777777" w:rsidR="0072615F" w:rsidRPr="00472194" w:rsidRDefault="0072615F" w:rsidP="0072615F">
            <w:pPr>
              <w:pStyle w:val="Heading1"/>
              <w:bidi/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Power Electronic Control, Power Factor regulation, and Fault Diagnosis </w:t>
            </w:r>
          </w:p>
          <w:p w14:paraId="1A15BA6B" w14:textId="77777777" w:rsidR="0072615F" w:rsidRPr="0072615F" w:rsidRDefault="0072615F" w:rsidP="0072615F">
            <w:pPr>
              <w:bidi/>
              <w:rPr>
                <w:lang w:val="en-GB"/>
              </w:rPr>
            </w:pPr>
          </w:p>
          <w:p w14:paraId="659CC69D" w14:textId="226BC648" w:rsidR="00472194" w:rsidRPr="00D90040" w:rsidRDefault="00472194" w:rsidP="00472194">
            <w:pPr>
              <w:pStyle w:val="ListParagraph"/>
              <w:ind w:left="34"/>
              <w:rPr>
                <w:sz w:val="28"/>
                <w:szCs w:val="28"/>
              </w:rPr>
            </w:pPr>
          </w:p>
        </w:tc>
      </w:tr>
    </w:tbl>
    <w:p w14:paraId="235FBA32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54E5B0E7" w14:textId="77777777" w:rsidTr="00CE1AD7">
        <w:trPr>
          <w:trHeight w:val="997"/>
        </w:trPr>
        <w:tc>
          <w:tcPr>
            <w:tcW w:w="8787" w:type="dxa"/>
          </w:tcPr>
          <w:p w14:paraId="2A76E19D" w14:textId="4551A807" w:rsidR="003F4633" w:rsidRDefault="003F4633" w:rsidP="003F4633">
            <w:pPr>
              <w:pStyle w:val="Heading1"/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درجة</w:t>
            </w:r>
            <w:proofErr w:type="gramEnd"/>
            <w:r>
              <w:rPr>
                <w:rFonts w:hint="cs"/>
                <w:rtl/>
              </w:rPr>
              <w:t xml:space="preserve"> العلمية</w:t>
            </w:r>
            <w:r w:rsidR="0072615F">
              <w:rPr>
                <w:rFonts w:hint="cs"/>
                <w:rtl/>
              </w:rPr>
              <w:t>: استاذ مساعد</w:t>
            </w:r>
          </w:p>
          <w:p w14:paraId="38DDEE04" w14:textId="77777777" w:rsidR="0072615F" w:rsidRPr="0072615F" w:rsidRDefault="0072615F" w:rsidP="0072615F">
            <w:pPr>
              <w:bidi/>
            </w:pPr>
          </w:p>
          <w:p w14:paraId="2DBA0885" w14:textId="77777777" w:rsidR="003F4633" w:rsidRPr="00D90040" w:rsidRDefault="003F4633" w:rsidP="009D0F1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rtl/>
                <w:lang w:bidi="ar-IQ"/>
              </w:rPr>
            </w:pPr>
          </w:p>
        </w:tc>
      </w:tr>
    </w:tbl>
    <w:p w14:paraId="0AC07EEA" w14:textId="77777777" w:rsidR="003F4633" w:rsidRPr="004676D6" w:rsidRDefault="003F4633" w:rsidP="004676D6">
      <w:pPr>
        <w:rPr>
          <w:rtl/>
          <w:lang w:bidi="ar-IQ"/>
        </w:rPr>
      </w:pPr>
    </w:p>
    <w:tbl>
      <w:tblPr>
        <w:bidiVisual/>
        <w:tblW w:w="5000" w:type="pct"/>
        <w:tblInd w:w="849" w:type="dxa"/>
        <w:tblLayout w:type="fixed"/>
        <w:tblLook w:val="0600" w:firstRow="0" w:lastRow="0" w:firstColumn="0" w:lastColumn="0" w:noHBand="1" w:noVBand="1"/>
      </w:tblPr>
      <w:tblGrid>
        <w:gridCol w:w="8787"/>
      </w:tblGrid>
      <w:tr w:rsidR="00EC608A" w14:paraId="7501A10B" w14:textId="77777777" w:rsidTr="0072615F">
        <w:trPr>
          <w:trHeight w:val="997"/>
        </w:trPr>
        <w:tc>
          <w:tcPr>
            <w:tcW w:w="9069" w:type="dxa"/>
          </w:tcPr>
          <w:p w14:paraId="15D18731" w14:textId="0D5A03C7" w:rsidR="00EC608A" w:rsidRDefault="00EC608A" w:rsidP="00D14551">
            <w:pPr>
              <w:pStyle w:val="Heading1"/>
              <w:bidi/>
              <w:rPr>
                <w:rtl/>
              </w:rPr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C631D9">
              <w:rPr>
                <w:rFonts w:hint="cs"/>
                <w:rtl/>
              </w:rPr>
              <w:t>الأبحاث</w:t>
            </w:r>
            <w:proofErr w:type="gramEnd"/>
            <w:r w:rsidR="00D14551">
              <w:rPr>
                <w:rFonts w:hint="cs"/>
                <w:rtl/>
              </w:rPr>
              <w:t xml:space="preserve"> المنشورة</w:t>
            </w:r>
          </w:p>
          <w:tbl>
            <w:tblPr>
              <w:bidiVisual/>
              <w:tblW w:w="8633" w:type="dxa"/>
              <w:tblInd w:w="18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09"/>
              <w:gridCol w:w="3962"/>
              <w:gridCol w:w="3260"/>
              <w:gridCol w:w="702"/>
            </w:tblGrid>
            <w:tr w:rsidR="0072615F" w14:paraId="7D002E5E" w14:textId="77777777" w:rsidTr="0072615F">
              <w:trPr>
                <w:trHeight w:hRule="exact" w:val="576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034D9A73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ت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532AF196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عنوان البحث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3182F018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مكان النشر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0741A915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hint="cs"/>
                      <w:b/>
                      <w:bCs/>
                      <w:sz w:val="28"/>
                      <w:szCs w:val="28"/>
                      <w:rtl/>
                    </w:rPr>
                    <w:t>السنة</w:t>
                  </w:r>
                </w:p>
              </w:tc>
            </w:tr>
            <w:tr w:rsidR="001C3313" w14:paraId="622619F4" w14:textId="77777777" w:rsidTr="0072615F">
              <w:trPr>
                <w:trHeight w:hRule="exact" w:val="150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DE53D0B" w14:textId="785DC8B5" w:rsidR="001C3313" w:rsidRPr="001C3313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rtl/>
                    </w:rPr>
                  </w:pPr>
                  <w:r>
                    <w:rPr>
                      <w:b/>
                      <w:bCs/>
                    </w:rPr>
                    <w:t>1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7E63804C" w14:textId="1562FDAF" w:rsidR="001C3313" w:rsidRPr="001C3313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Impact of induction motor faults on the basic parameters’ value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A3DD161" w14:textId="54008DC1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Journal of Engineering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0965420" w14:textId="43831B04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20</w:t>
                  </w:r>
                </w:p>
              </w:tc>
            </w:tr>
            <w:tr w:rsidR="001C3313" w14:paraId="63C7F49F" w14:textId="77777777" w:rsidTr="0072615F">
              <w:trPr>
                <w:trHeight w:hRule="exact" w:val="150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05B38DE6" w14:textId="58CAB591" w:rsidR="001C3313" w:rsidRPr="001C3313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rtl/>
                    </w:rPr>
                  </w:pPr>
                  <w:r>
                    <w:rPr>
                      <w:b/>
                      <w:bCs/>
                    </w:rPr>
                    <w:t>2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45765D4" w14:textId="382B8C7D" w:rsidR="001C3313" w:rsidRPr="001C3313" w:rsidRDefault="00000000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hyperlink r:id="rId9" w:history="1">
                    <w:r w:rsidR="001C3313" w:rsidRPr="001C3313">
                      <w:rPr>
                        <w:rStyle w:val="Hyperlink"/>
                        <w:rFonts w:ascii="Arial" w:hAnsi="Arial" w:cs="Arial"/>
                        <w:color w:val="auto"/>
                        <w:u w:val="none"/>
                        <w:shd w:val="clear" w:color="auto" w:fill="FFFFFF"/>
                      </w:rPr>
                      <w:t>Open-circuit fault diagnosis in three-phase induction motor using model-based technique</w:t>
                    </w:r>
                  </w:hyperlink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7EA557A" w14:textId="433FDB63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Archives of Electrical Engineering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3DDEC88" w14:textId="1F9F7A68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20</w:t>
                  </w:r>
                </w:p>
              </w:tc>
            </w:tr>
            <w:tr w:rsidR="001C3313" w14:paraId="173208B6" w14:textId="77777777" w:rsidTr="0072615F">
              <w:trPr>
                <w:trHeight w:hRule="exact" w:val="150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933C6D5" w14:textId="589CB6AD" w:rsidR="001C3313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rtl/>
                    </w:rPr>
                  </w:pPr>
                  <w:r>
                    <w:rPr>
                      <w:b/>
                      <w:bCs/>
                    </w:rPr>
                    <w:t>3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25FAC2E" w14:textId="5523A973" w:rsidR="001C3313" w:rsidRPr="001C3313" w:rsidRDefault="00000000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ascii="Arial" w:hAnsi="Arial" w:cs="Arial"/>
                      <w:shd w:val="clear" w:color="auto" w:fill="FFFFFF"/>
                    </w:rPr>
                  </w:pPr>
                  <w:hyperlink r:id="rId10" w:history="1">
                    <w:r w:rsidR="001C3313" w:rsidRPr="001C3313">
                      <w:rPr>
                        <w:rStyle w:val="Hyperlink"/>
                        <w:rFonts w:ascii="Arial" w:hAnsi="Arial" w:cs="Arial"/>
                        <w:color w:val="auto"/>
                        <w:u w:val="none"/>
                        <w:shd w:val="clear" w:color="auto" w:fill="FFFFFF"/>
                      </w:rPr>
                      <w:t>Average Current Control for Parallel Connected Converters</w:t>
                    </w:r>
                  </w:hyperlink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7B5D092B" w14:textId="603E4C6A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Journal of Power Electronics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B35BA1F" w14:textId="007BF063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9</w:t>
                  </w:r>
                </w:p>
              </w:tc>
            </w:tr>
            <w:tr w:rsidR="001C3313" w14:paraId="6F08F470" w14:textId="77777777" w:rsidTr="0072615F">
              <w:trPr>
                <w:trHeight w:hRule="exact" w:val="150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95E5424" w14:textId="53ABBB86" w:rsidR="001C3313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rtl/>
                    </w:rPr>
                  </w:pPr>
                  <w:r>
                    <w:rPr>
                      <w:b/>
                      <w:bCs/>
                    </w:rPr>
                    <w:t>4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2CED7FA" w14:textId="3D2F69AC" w:rsidR="001C3313" w:rsidRP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kern w:val="36"/>
                      <w:lang w:eastAsia="en-GB"/>
                    </w:rPr>
                  </w:pPr>
                  <w:r w:rsidRPr="001C3313">
                    <w:rPr>
                      <w:rFonts w:ascii="Arial" w:hAnsi="Arial" w:cs="Arial"/>
                      <w:color w:val="222222"/>
                      <w:shd w:val="clear" w:color="auto" w:fill="FFFFFF"/>
                    </w:rPr>
                    <w:t>Inter-Turn Stator Winding Faults Diagnosis in Three-Phase Induction Motor Fed from Imbalanced Voltage Source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24404A2B" w14:textId="43791919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kern w:val="36"/>
                      <w:u w:val="single"/>
                      <w:lang w:eastAsia="en-GB"/>
                    </w:rPr>
                  </w:pPr>
                  <w:r>
                    <w:rPr>
                      <w:rFonts w:ascii="Arial" w:hAnsi="Arial" w:cs="Arial"/>
                      <w:color w:val="222222"/>
                      <w:sz w:val="20"/>
                      <w:szCs w:val="20"/>
                      <w:shd w:val="clear" w:color="auto" w:fill="FFFFFF"/>
                    </w:rPr>
                    <w:t>Journal of Engineering and Applied Sciences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16A1DE0" w14:textId="7AFEC600" w:rsidR="001C3313" w:rsidRDefault="001C3313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9</w:t>
                  </w:r>
                </w:p>
              </w:tc>
            </w:tr>
            <w:tr w:rsidR="0072615F" w14:paraId="71A865A5" w14:textId="77777777" w:rsidTr="0072615F">
              <w:trPr>
                <w:trHeight w:hRule="exact" w:val="150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0AFFBEA4" w14:textId="0F867208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b/>
                      <w:bCs/>
                    </w:rPr>
                    <w:t>5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10416209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rPr>
                      <w:kern w:val="36"/>
                      <w:lang w:eastAsia="en-GB"/>
                    </w:rPr>
                    <w:t>Modelling of a Solar Array Simulator-based on Multiple DC-DC Converter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75ABF8C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rPr>
                      <w:kern w:val="36"/>
                      <w:u w:val="single"/>
                      <w:lang w:eastAsia="en-GB"/>
                    </w:rPr>
                    <w:t>International Journal of Renewable Energy Research-IJRER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2F733441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8</w:t>
                  </w:r>
                </w:p>
              </w:tc>
            </w:tr>
            <w:tr w:rsidR="0072615F" w14:paraId="377094C7" w14:textId="77777777" w:rsidTr="0072615F">
              <w:trPr>
                <w:trHeight w:hRule="exact" w:val="1140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64506872" w14:textId="118BB503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6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7BC3C0D7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Modular Current Sharing Control Scheme for Parallel-Connected Converter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FC9F9BC" w14:textId="77777777" w:rsidR="0072615F" w:rsidRDefault="00000000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lang w:val="en-GB" w:bidi="ar-IQ"/>
                    </w:rPr>
                  </w:pPr>
                  <w:hyperlink r:id="rId11" w:history="1">
                    <w:r w:rsidR="0072615F">
                      <w:rPr>
                        <w:rStyle w:val="Hyperlink"/>
                        <w:lang w:val="en-GB" w:bidi="ar-IQ"/>
                      </w:rPr>
                      <w:t>IEEE Transactions on Industrial Electronics</w:t>
                    </w:r>
                  </w:hyperlink>
                </w:p>
                <w:p w14:paraId="227E5E11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lang w:bidi="ar-IQ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64EB7190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lang w:bidi="ar-EG"/>
                    </w:rPr>
                  </w:pPr>
                  <w:r>
                    <w:t>2015</w:t>
                  </w:r>
                </w:p>
              </w:tc>
            </w:tr>
            <w:tr w:rsidR="0072615F" w14:paraId="7A26C414" w14:textId="77777777" w:rsidTr="0072615F">
              <w:trPr>
                <w:trHeight w:hRule="exact" w:val="845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75086C9C" w14:textId="3049EA9A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lastRenderedPageBreak/>
                    <w:t>7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5F3B801A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lang w:bidi="ar-IQ"/>
                    </w:rPr>
                  </w:pPr>
                  <w:r>
                    <w:t>Control of Parallel Connected Three-Phase PWM Converters without Inter-Module Reactor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08AE40C9" w14:textId="77777777" w:rsidR="0072615F" w:rsidRDefault="00000000" w:rsidP="0072615F">
                  <w:pPr>
                    <w:bidi/>
                    <w:spacing w:line="360" w:lineRule="auto"/>
                    <w:jc w:val="right"/>
                    <w:rPr>
                      <w:rStyle w:val="publication-meta-journal"/>
                      <w:lang w:bidi="ar-EG"/>
                    </w:rPr>
                  </w:pPr>
                  <w:hyperlink r:id="rId12" w:history="1">
                    <w:r w:rsidR="0072615F">
                      <w:rPr>
                        <w:rStyle w:val="Hyperlink"/>
                      </w:rPr>
                      <w:t>Journal of power electronics</w:t>
                    </w:r>
                  </w:hyperlink>
                </w:p>
                <w:p w14:paraId="1FF8229B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lang w:bidi="ar-IQ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0D546802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tl/>
                      <w:lang w:bidi="ar-EG"/>
                    </w:rPr>
                  </w:pPr>
                  <w:r>
                    <w:t>2015</w:t>
                  </w:r>
                </w:p>
              </w:tc>
            </w:tr>
            <w:tr w:rsidR="0072615F" w14:paraId="24766433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C3D2BAD" w14:textId="073EC567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8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11C161CB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Virtual impedance current sharing control of parallel connected converters for AC motor drive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2D16956" w14:textId="77777777" w:rsidR="0072615F" w:rsidRDefault="00000000" w:rsidP="0072615F">
                  <w:pPr>
                    <w:bidi/>
                    <w:spacing w:line="360" w:lineRule="auto"/>
                    <w:jc w:val="right"/>
                  </w:pPr>
                  <w:hyperlink r:id="rId13" w:history="1">
                    <w:r w:rsidR="0072615F">
                      <w:rPr>
                        <w:rStyle w:val="Hyperlink"/>
                      </w:rPr>
                      <w:t>Energy Conversion Congress and Exposition (ECCE), 2014 IEEE</w:t>
                    </w:r>
                  </w:hyperlink>
                </w:p>
                <w:p w14:paraId="76C2D1BE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2AF56D7F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4</w:t>
                  </w:r>
                </w:p>
              </w:tc>
            </w:tr>
            <w:tr w:rsidR="0072615F" w14:paraId="75DA4BFB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6CEEC1CE" w14:textId="3F6E7340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9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1E8DEE67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tl/>
                    </w:rPr>
                  </w:pPr>
                  <w:r>
                    <w:t>SEPIC AC-DC converter for aircraft application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45FFB4EB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u w:val="single"/>
                    </w:rPr>
                  </w:pPr>
                  <w:r>
                    <w:rPr>
                      <w:u w:val="single"/>
                    </w:rPr>
                    <w:t>MELECON 2014 -17th IEEE Mediterranean Electrotechnical Conference</w:t>
                  </w:r>
                </w:p>
                <w:p w14:paraId="7DCC6A7E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Style w:val="Hyperlink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261E5CC9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4</w:t>
                  </w:r>
                </w:p>
              </w:tc>
            </w:tr>
            <w:tr w:rsidR="0072615F" w14:paraId="661EC037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52A1C887" w14:textId="35DB3E98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0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2396D60F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New Control Method for Parallel Connected Three-Phase PWM Converter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6C9ED051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u w:val="single"/>
                    </w:rPr>
                  </w:pPr>
                  <w:r>
                    <w:rPr>
                      <w:u w:val="single"/>
                    </w:rPr>
                    <w:t>Annual Research Conference at School of Electrical and Electronic Engineering –Newcastle University-UK, 2013</w:t>
                  </w: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23AAAF96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3</w:t>
                  </w:r>
                </w:p>
              </w:tc>
            </w:tr>
            <w:tr w:rsidR="0072615F" w14:paraId="33A5DEEC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44C0FD0F" w14:textId="27AEFE1F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1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AB904B0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 xml:space="preserve">Implementation of a </w:t>
                  </w:r>
                  <w:proofErr w:type="gramStart"/>
                  <w:r>
                    <w:t>Non Zero</w:t>
                  </w:r>
                  <w:proofErr w:type="gramEnd"/>
                  <w:r>
                    <w:t xml:space="preserve"> Vector Space Vector Pulse Width Modulation Using TMS320F28335 Microcontroller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66F59E6A" w14:textId="77777777" w:rsidR="0072615F" w:rsidRDefault="0072615F" w:rsidP="0072615F">
                  <w:pPr>
                    <w:bidi/>
                    <w:spacing w:line="360" w:lineRule="auto"/>
                    <w:jc w:val="center"/>
                    <w:rPr>
                      <w:u w:val="single"/>
                    </w:rPr>
                  </w:pPr>
                  <w:r>
                    <w:rPr>
                      <w:u w:val="single"/>
                    </w:rPr>
                    <w:t>Annual Research Conference at School of Electrical and Electronic Engineering –Newcastle University-UK, 2012</w:t>
                  </w:r>
                </w:p>
                <w:p w14:paraId="77CB3779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u w:val="single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4A1C1D89" w14:textId="77777777" w:rsidR="0072615F" w:rsidRDefault="0072615F" w:rsidP="0072615F">
                  <w:pPr>
                    <w:tabs>
                      <w:tab w:val="right" w:pos="609"/>
                    </w:tabs>
                    <w:bidi/>
                    <w:spacing w:line="480" w:lineRule="auto"/>
                    <w:jc w:val="right"/>
                  </w:pPr>
                  <w:r>
                    <w:t>2012</w:t>
                  </w:r>
                </w:p>
              </w:tc>
            </w:tr>
            <w:tr w:rsidR="0072615F" w14:paraId="3B58E997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7D65C884" w14:textId="74FC8D45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2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44CA666A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rPr>
                      <w:rFonts w:eastAsia="Calibri"/>
                    </w:rPr>
                    <w:t>Simple control method for parallel connected three-phase PWM converters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23C7D118" w14:textId="77777777" w:rsidR="0072615F" w:rsidRDefault="0072615F" w:rsidP="0072615F">
                  <w:pPr>
                    <w:bidi/>
                    <w:spacing w:line="360" w:lineRule="auto"/>
                    <w:ind w:right="246"/>
                    <w:jc w:val="right"/>
                    <w:rPr>
                      <w:rFonts w:eastAsia="Calibri"/>
                      <w:u w:val="single"/>
                    </w:rPr>
                  </w:pPr>
                  <w:r>
                    <w:rPr>
                      <w:rFonts w:eastAsia="Calibri"/>
                      <w:u w:val="single"/>
                    </w:rPr>
                    <w:t>6th IET International Conference on Power Electronics, Machines and Drives (PEMD 2012)</w:t>
                  </w:r>
                </w:p>
                <w:p w14:paraId="43AD3E5D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Times New Roman"/>
                      <w:u w:val="single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683E5BE9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</w:pPr>
                  <w:r>
                    <w:t>2012</w:t>
                  </w:r>
                </w:p>
              </w:tc>
            </w:tr>
            <w:tr w:rsidR="0072615F" w14:paraId="27A9DCEC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5D060791" w14:textId="1C6294FA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lastRenderedPageBreak/>
                    <w:t>13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4B5D2AFA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eastAsia="Calibri"/>
                    </w:rPr>
                  </w:pPr>
                  <w:r>
                    <w:rPr>
                      <w:rFonts w:eastAsia="Calibri"/>
                    </w:rPr>
                    <w:t xml:space="preserve">Modeling and Simulation of </w:t>
                  </w:r>
                  <w:proofErr w:type="spellStart"/>
                  <w:r>
                    <w:rPr>
                      <w:rFonts w:eastAsia="Calibri"/>
                    </w:rPr>
                    <w:t>Sensorless</w:t>
                  </w:r>
                  <w:proofErr w:type="spellEnd"/>
                  <w:r>
                    <w:rPr>
                      <w:rFonts w:eastAsia="Calibri"/>
                    </w:rPr>
                    <w:t xml:space="preserve"> Speed Control of a Buck Converter Controlled DC Motor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046A8D6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Calibri"/>
                      <w:u w:val="single"/>
                    </w:rPr>
                  </w:pPr>
                  <w:r>
                    <w:rPr>
                      <w:rFonts w:eastAsia="Calibri"/>
                      <w:u w:val="single"/>
                    </w:rPr>
                    <w:t>Al-Khwarizmi Engineering Journal</w:t>
                  </w:r>
                </w:p>
                <w:p w14:paraId="41C808C9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Calibri"/>
                      <w:u w:val="single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205E834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eastAsia="Times New Roman"/>
                    </w:rPr>
                  </w:pPr>
                  <w:r>
                    <w:t>2010</w:t>
                  </w:r>
                </w:p>
              </w:tc>
            </w:tr>
            <w:tr w:rsidR="0072615F" w14:paraId="2ACFB5EB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A8D0EE5" w14:textId="7035A35A" w:rsidR="0072615F" w:rsidRDefault="004C56CB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4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508133C4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eastAsia="Calibri"/>
                    </w:rPr>
                  </w:pPr>
                  <w:r>
                    <w:rPr>
                      <w:rFonts w:eastAsia="Calibri"/>
                    </w:rPr>
                    <w:t xml:space="preserve">Modeling and Simulation of a Buck Converter Controlled a </w:t>
                  </w:r>
                  <w:proofErr w:type="spellStart"/>
                  <w:r>
                    <w:rPr>
                      <w:rFonts w:eastAsia="Calibri"/>
                    </w:rPr>
                    <w:t>Sensorless</w:t>
                  </w:r>
                  <w:proofErr w:type="spellEnd"/>
                  <w:r>
                    <w:rPr>
                      <w:rFonts w:eastAsia="Calibri"/>
                    </w:rPr>
                    <w:t xml:space="preserve"> DC Series Motor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07ABD879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Calibri"/>
                      <w:u w:val="single"/>
                      <w:lang w:val="en-GB"/>
                    </w:rPr>
                  </w:pPr>
                  <w:r>
                    <w:rPr>
                      <w:rFonts w:eastAsia="Calibri"/>
                      <w:u w:val="single"/>
                      <w:lang w:val="en-GB"/>
                    </w:rPr>
                    <w:t>The Engineering Journal-Iraq</w:t>
                  </w:r>
                </w:p>
                <w:p w14:paraId="669C4D81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Calibri"/>
                      <w:u w:val="single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15564CDF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eastAsia="Times New Roman"/>
                    </w:rPr>
                  </w:pPr>
                  <w:r>
                    <w:t>2010</w:t>
                  </w:r>
                </w:p>
              </w:tc>
            </w:tr>
            <w:tr w:rsidR="0072615F" w14:paraId="4CA10508" w14:textId="77777777" w:rsidTr="0072615F">
              <w:trPr>
                <w:trHeight w:hRule="exact" w:val="1551"/>
              </w:trPr>
              <w:tc>
                <w:tcPr>
                  <w:tcW w:w="70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7D82C6F8" w14:textId="53414CCE" w:rsidR="0072615F" w:rsidRDefault="004C56CB" w:rsidP="004C56CB">
                  <w:pPr>
                    <w:tabs>
                      <w:tab w:val="right" w:pos="720"/>
                    </w:tabs>
                    <w:bidi/>
                    <w:spacing w:line="480" w:lineRule="auto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5</w:t>
                  </w:r>
                </w:p>
              </w:tc>
              <w:tc>
                <w:tcPr>
                  <w:tcW w:w="396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1D1806B1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eastAsia="Calibri"/>
                    </w:rPr>
                  </w:pPr>
                  <w:r>
                    <w:rPr>
                      <w:rFonts w:eastAsia="Calibri"/>
                    </w:rPr>
                    <w:t>Transformer Design of Half Bridge DC-DC Converter</w:t>
                  </w:r>
                </w:p>
              </w:tc>
              <w:tc>
                <w:tcPr>
                  <w:tcW w:w="326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3DC56BAC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Calibri"/>
                    </w:rPr>
                  </w:pPr>
                  <w:r>
                    <w:rPr>
                      <w:rFonts w:eastAsia="Calibri"/>
                      <w:u w:val="single"/>
                    </w:rPr>
                    <w:t>The 6</w:t>
                  </w:r>
                  <w:r>
                    <w:rPr>
                      <w:rFonts w:eastAsia="Calibri"/>
                      <w:u w:val="single"/>
                      <w:vertAlign w:val="superscript"/>
                    </w:rPr>
                    <w:t>th</w:t>
                  </w:r>
                  <w:r>
                    <w:rPr>
                      <w:rFonts w:eastAsia="Calibri"/>
                      <w:u w:val="single"/>
                    </w:rPr>
                    <w:t xml:space="preserve"> Engineering Conference-College of Engineering-Baghdad-Iraq</w:t>
                  </w:r>
                </w:p>
                <w:p w14:paraId="59C0883D" w14:textId="77777777" w:rsidR="0072615F" w:rsidRDefault="0072615F" w:rsidP="0072615F">
                  <w:pPr>
                    <w:bidi/>
                    <w:spacing w:line="360" w:lineRule="auto"/>
                    <w:jc w:val="right"/>
                    <w:rPr>
                      <w:rFonts w:eastAsia="Calibri"/>
                      <w:u w:val="single"/>
                    </w:rPr>
                  </w:pPr>
                </w:p>
              </w:tc>
              <w:tc>
                <w:tcPr>
                  <w:tcW w:w="702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4A37756F" w14:textId="77777777" w:rsidR="0072615F" w:rsidRDefault="0072615F" w:rsidP="0072615F">
                  <w:pPr>
                    <w:tabs>
                      <w:tab w:val="right" w:pos="720"/>
                    </w:tabs>
                    <w:bidi/>
                    <w:spacing w:line="480" w:lineRule="auto"/>
                    <w:jc w:val="right"/>
                    <w:rPr>
                      <w:rFonts w:eastAsia="Times New Roman"/>
                    </w:rPr>
                  </w:pPr>
                  <w:r>
                    <w:t>2009</w:t>
                  </w:r>
                </w:p>
              </w:tc>
            </w:tr>
          </w:tbl>
          <w:p w14:paraId="514F8EE8" w14:textId="77777777" w:rsidR="0072615F" w:rsidRPr="0072615F" w:rsidRDefault="0072615F" w:rsidP="0072615F">
            <w:pPr>
              <w:bidi/>
            </w:pPr>
          </w:p>
          <w:p w14:paraId="223C0E69" w14:textId="77777777" w:rsidR="00C631D9" w:rsidRPr="00244D7C" w:rsidRDefault="00C631D9" w:rsidP="005A4442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 w14:paraId="5A8C0719" w14:textId="77777777" w:rsidR="004676D6" w:rsidRPr="004676D6" w:rsidRDefault="004676D6" w:rsidP="004676D6"/>
    <w:p w14:paraId="48F93DB2" w14:textId="77777777" w:rsidR="004676D6" w:rsidRP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6C5D8E" w14:paraId="012B14F7" w14:textId="77777777" w:rsidTr="00CE1AD7">
        <w:trPr>
          <w:trHeight w:val="997"/>
        </w:trPr>
        <w:tc>
          <w:tcPr>
            <w:tcW w:w="8787" w:type="dxa"/>
          </w:tcPr>
          <w:p w14:paraId="1CC0B9EC" w14:textId="77777777" w:rsidR="006C5D8E" w:rsidRDefault="006C5D8E" w:rsidP="006C5D8E">
            <w:pPr>
              <w:pStyle w:val="Heading1"/>
              <w:bidi/>
            </w:pPr>
            <w:proofErr w:type="gramStart"/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</w:t>
            </w:r>
            <w:proofErr w:type="gramEnd"/>
            <w:r>
              <w:rPr>
                <w:rFonts w:hint="cs"/>
                <w:rtl/>
              </w:rPr>
              <w:t xml:space="preserve"> والمؤلفات</w:t>
            </w:r>
          </w:p>
          <w:p w14:paraId="28A94790" w14:textId="77777777" w:rsidR="006C5D8E" w:rsidRPr="006C5D8E" w:rsidRDefault="009D0F17" w:rsidP="009D0F17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6CCFFD4D" w14:textId="77777777" w:rsidR="004676D6" w:rsidRPr="004676D6" w:rsidRDefault="004676D6" w:rsidP="004676D6"/>
    <w:tbl>
      <w:tblPr>
        <w:bidiVisual/>
        <w:tblW w:w="5486" w:type="pct"/>
        <w:tblLayout w:type="fixed"/>
        <w:tblLook w:val="0600" w:firstRow="0" w:lastRow="0" w:firstColumn="0" w:lastColumn="0" w:noHBand="1" w:noVBand="1"/>
      </w:tblPr>
      <w:tblGrid>
        <w:gridCol w:w="8787"/>
        <w:gridCol w:w="854"/>
      </w:tblGrid>
      <w:tr w:rsidR="009419FE" w14:paraId="5940FD66" w14:textId="77777777" w:rsidTr="0072615F">
        <w:trPr>
          <w:trHeight w:val="997"/>
        </w:trPr>
        <w:tc>
          <w:tcPr>
            <w:tcW w:w="9641" w:type="dxa"/>
            <w:gridSpan w:val="2"/>
          </w:tcPr>
          <w:p w14:paraId="02356E4F" w14:textId="5B0F73C1" w:rsidR="009419FE" w:rsidRPr="004C56CB" w:rsidRDefault="009419FE" w:rsidP="009419FE">
            <w:pPr>
              <w:pStyle w:val="Heading1"/>
              <w:bidi/>
              <w:rPr>
                <w:sz w:val="22"/>
                <w:szCs w:val="22"/>
                <w:rtl/>
              </w:rPr>
            </w:pPr>
            <w:proofErr w:type="gramStart"/>
            <w:r w:rsidRPr="004C56CB">
              <w:rPr>
                <w:rStyle w:val="Triangle"/>
                <w:color w:val="1F3864" w:themeColor="accent5" w:themeShade="80"/>
                <w:sz w:val="22"/>
                <w:szCs w:val="22"/>
              </w:rPr>
              <w:lastRenderedPageBreak/>
              <w:t>▼</w:t>
            </w:r>
            <w:r w:rsidRPr="004C56CB">
              <w:rPr>
                <w:sz w:val="22"/>
                <w:szCs w:val="22"/>
              </w:rPr>
              <w:t xml:space="preserve"> </w:t>
            </w:r>
            <w:r w:rsidRPr="004C56CB">
              <w:rPr>
                <w:rFonts w:hint="cs"/>
                <w:sz w:val="22"/>
                <w:szCs w:val="22"/>
                <w:rtl/>
              </w:rPr>
              <w:t xml:space="preserve"> رسائل</w:t>
            </w:r>
            <w:proofErr w:type="gramEnd"/>
            <w:r w:rsidRPr="004C56CB">
              <w:rPr>
                <w:rFonts w:hint="cs"/>
                <w:sz w:val="22"/>
                <w:szCs w:val="22"/>
                <w:rtl/>
              </w:rPr>
              <w:t xml:space="preserve"> الماجستير الذي اشرف عليها</w:t>
            </w:r>
          </w:p>
          <w:tbl>
            <w:tblPr>
              <w:bidiVisual/>
              <w:tblW w:w="9949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720"/>
              <w:gridCol w:w="3336"/>
              <w:gridCol w:w="3864"/>
              <w:gridCol w:w="2029"/>
            </w:tblGrid>
            <w:tr w:rsidR="0072615F" w:rsidRPr="004C56CB" w14:paraId="318D1C7F" w14:textId="77777777" w:rsidTr="0072615F">
              <w:trPr>
                <w:trHeight w:hRule="exact" w:val="813"/>
              </w:trPr>
              <w:tc>
                <w:tcPr>
                  <w:tcW w:w="72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0A3D9F92" w14:textId="77777777" w:rsidR="0072615F" w:rsidRPr="004C56CB" w:rsidRDefault="0072615F" w:rsidP="0072615F">
                  <w:pPr>
                    <w:bidi/>
                    <w:spacing w:line="276" w:lineRule="auto"/>
                    <w:jc w:val="center"/>
                    <w:rPr>
                      <w:b/>
                      <w:bCs/>
                    </w:rPr>
                  </w:pPr>
                  <w:r w:rsidRPr="004C56CB">
                    <w:rPr>
                      <w:rFonts w:hint="cs"/>
                      <w:b/>
                      <w:bCs/>
                      <w:rtl/>
                    </w:rPr>
                    <w:t>ت</w:t>
                  </w:r>
                </w:p>
              </w:tc>
              <w:tc>
                <w:tcPr>
                  <w:tcW w:w="3336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791F4FDE" w14:textId="77777777" w:rsidR="0072615F" w:rsidRPr="004C56CB" w:rsidRDefault="0072615F" w:rsidP="0072615F">
                  <w:pPr>
                    <w:bidi/>
                    <w:spacing w:line="276" w:lineRule="auto"/>
                    <w:jc w:val="center"/>
                    <w:rPr>
                      <w:b/>
                      <w:bCs/>
                      <w:rtl/>
                    </w:rPr>
                  </w:pPr>
                  <w:r w:rsidRPr="004C56CB">
                    <w:rPr>
                      <w:rFonts w:hint="cs"/>
                      <w:b/>
                      <w:bCs/>
                      <w:rtl/>
                    </w:rPr>
                    <w:t>عنوان الرسالة</w:t>
                  </w:r>
                </w:p>
              </w:tc>
              <w:tc>
                <w:tcPr>
                  <w:tcW w:w="3864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414801D1" w14:textId="77777777" w:rsidR="0072615F" w:rsidRPr="004C56CB" w:rsidRDefault="0072615F" w:rsidP="0072615F">
                  <w:pPr>
                    <w:bidi/>
                    <w:spacing w:line="276" w:lineRule="auto"/>
                    <w:jc w:val="center"/>
                    <w:rPr>
                      <w:b/>
                      <w:bCs/>
                      <w:rtl/>
                    </w:rPr>
                  </w:pPr>
                  <w:r w:rsidRPr="004C56CB">
                    <w:rPr>
                      <w:rFonts w:hint="cs"/>
                      <w:b/>
                      <w:bCs/>
                      <w:rtl/>
                    </w:rPr>
                    <w:t>القســـم</w:t>
                  </w:r>
                </w:p>
              </w:tc>
              <w:tc>
                <w:tcPr>
                  <w:tcW w:w="202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EEECE1"/>
                  <w:hideMark/>
                </w:tcPr>
                <w:p w14:paraId="027A86AC" w14:textId="77777777" w:rsidR="0072615F" w:rsidRPr="004C56CB" w:rsidRDefault="0072615F" w:rsidP="0072615F">
                  <w:pPr>
                    <w:bidi/>
                    <w:spacing w:line="276" w:lineRule="auto"/>
                    <w:jc w:val="center"/>
                    <w:rPr>
                      <w:b/>
                      <w:bCs/>
                      <w:rtl/>
                    </w:rPr>
                  </w:pPr>
                  <w:r w:rsidRPr="004C56CB">
                    <w:rPr>
                      <w:rFonts w:hint="cs"/>
                      <w:b/>
                      <w:bCs/>
                      <w:rtl/>
                    </w:rPr>
                    <w:t>السنــة</w:t>
                  </w:r>
                </w:p>
              </w:tc>
            </w:tr>
            <w:tr w:rsidR="0072615F" w:rsidRPr="004C56CB" w14:paraId="615D3DEB" w14:textId="77777777" w:rsidTr="0072615F">
              <w:trPr>
                <w:trHeight w:hRule="exact" w:val="1746"/>
              </w:trPr>
              <w:tc>
                <w:tcPr>
                  <w:tcW w:w="72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0D8B0DD5" w14:textId="77777777" w:rsidR="0072615F" w:rsidRPr="004C56CB" w:rsidRDefault="0072615F" w:rsidP="0072615F">
                  <w:pPr>
                    <w:bidi/>
                    <w:spacing w:line="480" w:lineRule="auto"/>
                    <w:jc w:val="center"/>
                    <w:rPr>
                      <w:rtl/>
                    </w:rPr>
                  </w:pPr>
                  <w:r w:rsidRPr="004C56CB">
                    <w:rPr>
                      <w:rFonts w:hint="cs"/>
                      <w:rtl/>
                    </w:rPr>
                    <w:t>1</w:t>
                  </w:r>
                </w:p>
              </w:tc>
              <w:tc>
                <w:tcPr>
                  <w:tcW w:w="3336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2A9E58C1" w14:textId="77777777" w:rsidR="0072615F" w:rsidRPr="004C56CB" w:rsidRDefault="0072615F" w:rsidP="0072615F">
                  <w:pPr>
                    <w:bidi/>
                    <w:spacing w:line="480" w:lineRule="auto"/>
                    <w:jc w:val="right"/>
                    <w:rPr>
                      <w:rFonts w:asciiTheme="majorBidi" w:hAnsiTheme="majorBidi" w:cstheme="majorBidi"/>
                      <w:b/>
                      <w:bCs/>
                      <w:u w:val="single"/>
                      <w:rtl/>
                    </w:rPr>
                  </w:pPr>
                  <w:r w:rsidRPr="004C56CB">
                    <w:rPr>
                      <w:rFonts w:asciiTheme="majorBidi" w:hAnsiTheme="majorBidi" w:cstheme="majorBidi"/>
                    </w:rPr>
                    <w:t>Photovoltaic Simulator Based on Synchronous Buck Converter</w:t>
                  </w:r>
                </w:p>
                <w:p w14:paraId="17BFBCAE" w14:textId="77777777" w:rsidR="0072615F" w:rsidRPr="004C56CB" w:rsidRDefault="0072615F" w:rsidP="0072615F">
                  <w:pPr>
                    <w:bidi/>
                    <w:spacing w:line="480" w:lineRule="auto"/>
                    <w:jc w:val="right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3864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1B62D83" w14:textId="77777777" w:rsidR="0072615F" w:rsidRPr="004C56CB" w:rsidRDefault="0072615F" w:rsidP="0072615F">
                  <w:pPr>
                    <w:bidi/>
                    <w:spacing w:line="480" w:lineRule="auto"/>
                    <w:rPr>
                      <w:rtl/>
                    </w:rPr>
                  </w:pPr>
                  <w:r w:rsidRPr="004C56CB">
                    <w:rPr>
                      <w:rFonts w:hint="cs"/>
                      <w:rtl/>
                    </w:rPr>
                    <w:t>قسم الهندسة الكهربائية -جامعة بغداد</w:t>
                  </w:r>
                </w:p>
              </w:tc>
              <w:tc>
                <w:tcPr>
                  <w:tcW w:w="202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4FCCD50" w14:textId="77777777" w:rsidR="0072615F" w:rsidRPr="004C56CB" w:rsidRDefault="0072615F" w:rsidP="0072615F">
                  <w:pPr>
                    <w:bidi/>
                    <w:spacing w:line="480" w:lineRule="auto"/>
                    <w:jc w:val="center"/>
                    <w:rPr>
                      <w:rtl/>
                      <w:lang w:bidi="ar-EG"/>
                    </w:rPr>
                  </w:pPr>
                  <w:r w:rsidRPr="004C56CB">
                    <w:rPr>
                      <w:rFonts w:hint="cs"/>
                      <w:rtl/>
                    </w:rPr>
                    <w:t>2018</w:t>
                  </w:r>
                </w:p>
              </w:tc>
            </w:tr>
            <w:tr w:rsidR="0072615F" w:rsidRPr="004C56CB" w14:paraId="1D8FD851" w14:textId="77777777" w:rsidTr="0072615F">
              <w:trPr>
                <w:trHeight w:hRule="exact" w:val="1746"/>
              </w:trPr>
              <w:tc>
                <w:tcPr>
                  <w:tcW w:w="72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511D41A1" w14:textId="02390C09" w:rsidR="0072615F" w:rsidRPr="004C56CB" w:rsidRDefault="004C56CB" w:rsidP="0072615F">
                  <w:pPr>
                    <w:bidi/>
                    <w:spacing w:line="480" w:lineRule="auto"/>
                    <w:jc w:val="center"/>
                    <w:rPr>
                      <w:rtl/>
                    </w:rPr>
                  </w:pPr>
                  <w:r>
                    <w:t>2</w:t>
                  </w:r>
                </w:p>
              </w:tc>
              <w:tc>
                <w:tcPr>
                  <w:tcW w:w="3336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6A6B8E7C" w14:textId="77777777" w:rsidR="0072615F" w:rsidRPr="004C56CB" w:rsidRDefault="0072615F" w:rsidP="0072615F">
                  <w:pPr>
                    <w:bidi/>
                    <w:spacing w:line="480" w:lineRule="auto"/>
                    <w:jc w:val="right"/>
                    <w:rPr>
                      <w:rFonts w:asciiTheme="majorBidi" w:hAnsiTheme="majorBidi" w:cstheme="majorBidi"/>
                      <w:rtl/>
                    </w:rPr>
                  </w:pPr>
                  <w:r w:rsidRPr="004C56CB">
                    <w:rPr>
                      <w:rFonts w:asciiTheme="majorBidi" w:hAnsiTheme="majorBidi" w:cstheme="majorBidi"/>
                    </w:rPr>
                    <w:t>Diagnosis of Stator Winding Faults of Induction Motor</w:t>
                  </w:r>
                </w:p>
              </w:tc>
              <w:tc>
                <w:tcPr>
                  <w:tcW w:w="3864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3B461273" w14:textId="77777777" w:rsidR="0072615F" w:rsidRPr="004C56CB" w:rsidRDefault="0072615F" w:rsidP="0072615F">
                  <w:pPr>
                    <w:bidi/>
                    <w:spacing w:line="480" w:lineRule="auto"/>
                  </w:pPr>
                  <w:r w:rsidRPr="004C56CB">
                    <w:rPr>
                      <w:rFonts w:hint="cs"/>
                      <w:rtl/>
                    </w:rPr>
                    <w:t>قسم الهندسة الكهربائية -جامعة بغداد</w:t>
                  </w:r>
                </w:p>
              </w:tc>
              <w:tc>
                <w:tcPr>
                  <w:tcW w:w="202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hideMark/>
                </w:tcPr>
                <w:p w14:paraId="0A3E92BB" w14:textId="77777777" w:rsidR="0072615F" w:rsidRPr="004C56CB" w:rsidRDefault="0072615F" w:rsidP="0072615F">
                  <w:pPr>
                    <w:bidi/>
                    <w:spacing w:line="480" w:lineRule="auto"/>
                    <w:jc w:val="center"/>
                    <w:rPr>
                      <w:rtl/>
                      <w:lang w:bidi="ar-EG"/>
                    </w:rPr>
                  </w:pPr>
                  <w:r w:rsidRPr="004C56CB">
                    <w:t>2019</w:t>
                  </w:r>
                </w:p>
              </w:tc>
            </w:tr>
            <w:tr w:rsidR="004C56CB" w:rsidRPr="004C56CB" w14:paraId="0C9E490E" w14:textId="77777777" w:rsidTr="0072615F">
              <w:trPr>
                <w:trHeight w:hRule="exact" w:val="1746"/>
              </w:trPr>
              <w:tc>
                <w:tcPr>
                  <w:tcW w:w="720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212CD82C" w14:textId="49FCB25C" w:rsidR="004C56CB" w:rsidRPr="004C56CB" w:rsidRDefault="004C56CB" w:rsidP="004C56CB">
                  <w:pPr>
                    <w:bidi/>
                    <w:spacing w:line="480" w:lineRule="auto"/>
                    <w:jc w:val="center"/>
                    <w:rPr>
                      <w:rtl/>
                    </w:rPr>
                  </w:pPr>
                  <w:r>
                    <w:t>3</w:t>
                  </w:r>
                </w:p>
              </w:tc>
              <w:tc>
                <w:tcPr>
                  <w:tcW w:w="3336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6AED7A0B" w14:textId="77777777" w:rsidR="004C56CB" w:rsidRPr="004C56CB" w:rsidRDefault="004C56CB" w:rsidP="004C56CB">
                  <w:pPr>
                    <w:spacing w:after="0" w:line="360" w:lineRule="auto"/>
                    <w:ind w:left="142" w:right="-143"/>
                    <w:jc w:val="center"/>
                    <w:rPr>
                      <w:rFonts w:asciiTheme="majorBidi" w:hAnsiTheme="majorBidi" w:cstheme="majorBidi"/>
                      <w:lang w:val="en-GB"/>
                    </w:rPr>
                  </w:pPr>
                  <w:r w:rsidRPr="004C56CB">
                    <w:rPr>
                      <w:rFonts w:asciiTheme="majorBidi" w:hAnsiTheme="majorBidi" w:cstheme="majorBidi"/>
                      <w:lang w:val="en-GB"/>
                    </w:rPr>
                    <w:t>Model-based Diagnosis of Stator Winding Faults in Induction Motor</w:t>
                  </w:r>
                </w:p>
                <w:p w14:paraId="506DC209" w14:textId="77777777" w:rsidR="004C56CB" w:rsidRPr="004C56CB" w:rsidRDefault="004C56CB" w:rsidP="004C56CB">
                  <w:pPr>
                    <w:bidi/>
                    <w:spacing w:line="480" w:lineRule="auto"/>
                    <w:jc w:val="right"/>
                    <w:rPr>
                      <w:rFonts w:asciiTheme="majorBidi" w:hAnsiTheme="majorBidi" w:cstheme="majorBidi"/>
                      <w:lang w:val="en-GB"/>
                    </w:rPr>
                  </w:pPr>
                </w:p>
              </w:tc>
              <w:tc>
                <w:tcPr>
                  <w:tcW w:w="3864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1DB9BA00" w14:textId="79C4188B" w:rsidR="004C56CB" w:rsidRPr="004C56CB" w:rsidRDefault="004C56CB" w:rsidP="004C56CB">
                  <w:pPr>
                    <w:bidi/>
                    <w:spacing w:line="480" w:lineRule="auto"/>
                    <w:rPr>
                      <w:rtl/>
                    </w:rPr>
                  </w:pPr>
                  <w:r w:rsidRPr="004C56CB">
                    <w:rPr>
                      <w:rFonts w:hint="cs"/>
                      <w:rtl/>
                    </w:rPr>
                    <w:t>قسم الهندسة الكهربائية -جامعة بغداد</w:t>
                  </w:r>
                </w:p>
              </w:tc>
              <w:tc>
                <w:tcPr>
                  <w:tcW w:w="2029" w:type="dxa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</w:tcPr>
                <w:p w14:paraId="79214699" w14:textId="23ED349B" w:rsidR="004C56CB" w:rsidRPr="004C56CB" w:rsidRDefault="004C56CB" w:rsidP="004C56CB">
                  <w:pPr>
                    <w:bidi/>
                    <w:spacing w:line="480" w:lineRule="auto"/>
                    <w:jc w:val="center"/>
                  </w:pPr>
                  <w:r w:rsidRPr="004C56CB">
                    <w:t>2020</w:t>
                  </w:r>
                </w:p>
              </w:tc>
            </w:tr>
          </w:tbl>
          <w:p w14:paraId="56D58AF7" w14:textId="605981AC" w:rsidR="009419FE" w:rsidRPr="004C56CB" w:rsidRDefault="009419FE" w:rsidP="0072615F">
            <w:pPr>
              <w:spacing w:before="60" w:after="60"/>
              <w:ind w:left="720" w:hanging="360"/>
            </w:pPr>
          </w:p>
        </w:tc>
      </w:tr>
      <w:tr w:rsidR="009419FE" w14:paraId="44C47B97" w14:textId="77777777" w:rsidTr="0072615F">
        <w:trPr>
          <w:gridAfter w:val="1"/>
          <w:wAfter w:w="854" w:type="dxa"/>
          <w:trHeight w:val="997"/>
        </w:trPr>
        <w:tc>
          <w:tcPr>
            <w:tcW w:w="8787" w:type="dxa"/>
          </w:tcPr>
          <w:p w14:paraId="383E3002" w14:textId="3D41F585" w:rsidR="009419FE" w:rsidRPr="0072615F" w:rsidRDefault="009419FE" w:rsidP="0072615F">
            <w:pPr>
              <w:pStyle w:val="Heading1"/>
              <w:bidi/>
              <w:rPr>
                <w:sz w:val="28"/>
                <w:szCs w:val="28"/>
              </w:rPr>
            </w:pPr>
          </w:p>
        </w:tc>
      </w:tr>
    </w:tbl>
    <w:p w14:paraId="40C638E8" w14:textId="77777777" w:rsidR="004676D6" w:rsidRPr="004676D6" w:rsidRDefault="004676D6" w:rsidP="004676D6"/>
    <w:p w14:paraId="0F81E916" w14:textId="77777777" w:rsidR="004676D6" w:rsidRPr="004676D6" w:rsidRDefault="004676D6" w:rsidP="004676D6"/>
    <w:p w14:paraId="05D7AB71" w14:textId="77777777" w:rsidR="004676D6" w:rsidRPr="004676D6" w:rsidRDefault="004676D6" w:rsidP="004676D6"/>
    <w:p w14:paraId="3DD8B53D" w14:textId="77777777" w:rsidR="004676D6" w:rsidRPr="004676D6" w:rsidRDefault="004676D6" w:rsidP="004676D6"/>
    <w:p w14:paraId="3DADBEED" w14:textId="77777777" w:rsidR="004676D6" w:rsidRPr="004676D6" w:rsidRDefault="004676D6" w:rsidP="004676D6"/>
    <w:p w14:paraId="4D8254CD" w14:textId="77777777" w:rsidR="00E421C5" w:rsidRPr="004676D6" w:rsidRDefault="004676D6" w:rsidP="004676D6">
      <w:pPr>
        <w:tabs>
          <w:tab w:val="left" w:pos="5477"/>
        </w:tabs>
      </w:pPr>
      <w:r>
        <w:lastRenderedPageBreak/>
        <w:tab/>
      </w:r>
    </w:p>
    <w:sectPr w:rsidR="00E421C5" w:rsidRPr="004676D6" w:rsidSect="00137B5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CCC01" w14:textId="77777777" w:rsidR="00837B35" w:rsidRDefault="00837B35" w:rsidP="00DA33C3">
      <w:pPr>
        <w:spacing w:after="0" w:line="240" w:lineRule="auto"/>
      </w:pPr>
      <w:r>
        <w:separator/>
      </w:r>
    </w:p>
  </w:endnote>
  <w:endnote w:type="continuationSeparator" w:id="0">
    <w:p w14:paraId="481C8D5D" w14:textId="77777777" w:rsidR="00837B35" w:rsidRDefault="00837B35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5BA7A" w14:textId="77777777" w:rsidR="00F723C1" w:rsidRDefault="00F723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17118" w14:textId="77777777" w:rsidR="004676D6" w:rsidRDefault="000F04B0">
    <w:pPr>
      <w:pStyle w:val="Footer"/>
    </w:pPr>
    <w:r>
      <w:rPr>
        <w:noProof/>
        <w:color w:val="808080" w:themeColor="background1" w:themeShade="80"/>
        <w:lang w:val="en-GB" w:eastAsia="en-GB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32E509AA" wp14:editId="17B09A19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77E902B7" w14:textId="77777777"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14:paraId="411A25DC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E509AA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77E902B7" w14:textId="77777777"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14:paraId="411A25DC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D1474AA" wp14:editId="44CC97D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C76927A" w14:textId="2F324428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4C56CB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D1474A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4C76927A" w14:textId="2F324428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4C56CB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4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E251F" w14:textId="77777777" w:rsidR="00F723C1" w:rsidRDefault="00F723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EE715" w14:textId="77777777" w:rsidR="00837B35" w:rsidRDefault="00837B35" w:rsidP="00DA33C3">
      <w:pPr>
        <w:spacing w:after="0" w:line="240" w:lineRule="auto"/>
      </w:pPr>
      <w:r>
        <w:separator/>
      </w:r>
    </w:p>
  </w:footnote>
  <w:footnote w:type="continuationSeparator" w:id="0">
    <w:p w14:paraId="425FD48D" w14:textId="77777777" w:rsidR="00837B35" w:rsidRDefault="00837B35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42F" w14:textId="77777777" w:rsidR="00F723C1" w:rsidRDefault="00F723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1CF23E0F" w14:textId="77777777" w:rsidTr="00982EB9">
      <w:trPr>
        <w:trHeight w:val="858"/>
      </w:trPr>
      <w:tc>
        <w:tcPr>
          <w:tcW w:w="1416" w:type="dxa"/>
          <w:vAlign w:val="center"/>
        </w:tcPr>
        <w:p w14:paraId="108A6AF4" w14:textId="77777777" w:rsidR="00DA33C3" w:rsidRPr="003740A3" w:rsidRDefault="00DA33C3" w:rsidP="00DA33C3">
          <w:pPr>
            <w:bidi/>
          </w:pPr>
          <w:r w:rsidRPr="003F2A19">
            <w:rPr>
              <w:noProof/>
              <w:lang w:val="en-GB" w:eastAsia="en-GB"/>
            </w:rPr>
            <w:drawing>
              <wp:inline distT="0" distB="0" distL="0" distR="0" wp14:anchorId="1DA91D0D" wp14:editId="7BCC320B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83337" cy="5769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935CD76" w14:textId="77777777" w:rsidR="00DA33C3" w:rsidRDefault="00DA33C3" w:rsidP="00DA33C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</w:t>
          </w:r>
          <w:r w:rsidR="0059007B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تدريسية في قسم الهندسة </w:t>
          </w:r>
        </w:p>
        <w:p w14:paraId="1017F1E6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01A7C9B8" w14:textId="77777777" w:rsidR="00DA33C3" w:rsidRPr="003740A3" w:rsidRDefault="00DA33C3" w:rsidP="00DA33C3">
          <w:pPr>
            <w:bidi/>
            <w:jc w:val="right"/>
          </w:pPr>
          <w:r w:rsidRPr="000338E9">
            <w:rPr>
              <w:rFonts w:ascii="Century Schoolbook" w:hAnsi="Century Schoolbook"/>
              <w:b/>
              <w:bCs/>
              <w:smallCaps/>
              <w:noProof/>
              <w:sz w:val="28"/>
              <w:szCs w:val="28"/>
              <w:lang w:val="en-GB" w:eastAsia="en-GB"/>
            </w:rPr>
            <w:drawing>
              <wp:inline distT="0" distB="0" distL="0" distR="0" wp14:anchorId="63A8C448" wp14:editId="5C7EFAC3">
                <wp:extent cx="577769" cy="57600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:\Civil Engineering Department\Logos and Stamps\Civil Engineering Stamps(jpeg  Format)\Civil Engineering Logo_Fina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7769" cy="57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584C8C76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1443915B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7F2C0F1B" w14:textId="586BC772" w:rsidR="00DA33C3" w:rsidRPr="00E62594" w:rsidRDefault="00472194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b w:val="0"/>
              <w:bCs/>
              <w:noProof/>
              <w:color w:val="1F3864" w:themeColor="accent5" w:themeShade="80"/>
              <w:sz w:val="24"/>
              <w:szCs w:val="24"/>
              <w:lang w:val="en-GB" w:eastAsia="en-GB"/>
            </w:rPr>
            <w:drawing>
              <wp:inline distT="0" distB="0" distL="0" distR="0" wp14:anchorId="39CF4531" wp14:editId="4DD4E479">
                <wp:extent cx="936000" cy="12600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Bassim_photo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5BCAE9E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0BB560AA" w14:textId="6B5A9615" w:rsidR="00DA33C3" w:rsidRPr="004D5DE7" w:rsidRDefault="0059007B" w:rsidP="0059007B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</w:rPr>
            <w:t>الاسم</w:t>
          </w:r>
          <w:r w:rsidR="00472194">
            <w:rPr>
              <w:b w:val="0"/>
              <w:bCs/>
              <w:color w:val="1F3864" w:themeColor="accent5" w:themeShade="80"/>
            </w:rPr>
            <w:t xml:space="preserve"> </w:t>
          </w:r>
          <w:r w:rsidR="00F723C1">
            <w:rPr>
              <w:rFonts w:hint="cs"/>
              <w:b w:val="0"/>
              <w:bCs/>
              <w:color w:val="1F3864" w:themeColor="accent5" w:themeShade="80"/>
              <w:rtl/>
            </w:rPr>
            <w:t>أ.م.د</w:t>
          </w:r>
          <w:r w:rsidR="00472194">
            <w:rPr>
              <w:b w:val="0"/>
              <w:bCs/>
              <w:color w:val="1F3864" w:themeColor="accent5" w:themeShade="80"/>
            </w:rPr>
            <w:t xml:space="preserve"> </w:t>
          </w:r>
          <w:r w:rsidR="00472194">
            <w:rPr>
              <w:rFonts w:hint="cs"/>
              <w:b w:val="0"/>
              <w:bCs/>
              <w:color w:val="1F3864" w:themeColor="accent5" w:themeShade="80"/>
              <w:rtl/>
            </w:rPr>
            <w:t>باسم محمد حسن جاسم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84A0C69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4A056595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127BB030" w14:textId="3320C5D4" w:rsidR="00DA33C3" w:rsidRPr="004D5DE7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الهندسة </w:t>
          </w:r>
          <w:r w:rsidR="0047219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هربائية</w:t>
          </w:r>
        </w:p>
      </w:tc>
      <w:tc>
        <w:tcPr>
          <w:tcW w:w="3189" w:type="dxa"/>
          <w:vAlign w:val="center"/>
        </w:tcPr>
        <w:p w14:paraId="2E22EB8B" w14:textId="2535ABAB" w:rsidR="00DA33C3" w:rsidRPr="004D5DE7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47219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قدرة 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0CB2FFA0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4244A1BE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4C16D168" w14:textId="189DF252" w:rsidR="00DA33C3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الهندسة </w:t>
          </w:r>
          <w:r w:rsidR="0047219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هربائية</w:t>
          </w:r>
        </w:p>
      </w:tc>
      <w:tc>
        <w:tcPr>
          <w:tcW w:w="3189" w:type="dxa"/>
          <w:vAlign w:val="center"/>
        </w:tcPr>
        <w:p w14:paraId="226C592D" w14:textId="6F303061" w:rsidR="00DA33C3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47219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قدرة ومكائن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1A5D762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6717C4FC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5DFDD960" w14:textId="2CAAAD41" w:rsidR="00DA33C3" w:rsidRPr="004D5DE7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الهندسة </w:t>
          </w:r>
          <w:r w:rsidR="0047219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هربائية</w:t>
          </w:r>
        </w:p>
      </w:tc>
      <w:tc>
        <w:tcPr>
          <w:tcW w:w="1276" w:type="dxa"/>
          <w:vAlign w:val="center"/>
        </w:tcPr>
        <w:p w14:paraId="6E893288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20647283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889BCAB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732E36C4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15ECE1B9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B9C3872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2EC33B01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4EF7F6BC" w14:textId="7A84526A" w:rsidR="00DA33C3" w:rsidRPr="00870807" w:rsidRDefault="00472194" w:rsidP="00BC4672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  <w:proofErr w:type="spellStart"/>
          <w:proofErr w:type="gramStart"/>
          <w:r>
            <w:rPr>
              <w:rFonts w:ascii="Book Antiqua" w:hAnsi="Book Antiqua"/>
              <w:color w:val="1F3864" w:themeColor="accent5" w:themeShade="80"/>
              <w:sz w:val="24"/>
              <w:szCs w:val="24"/>
              <w:lang w:val="en-GB"/>
            </w:rPr>
            <w:t>bassim.jassim</w:t>
          </w:r>
          <w:proofErr w:type="spellEnd"/>
          <w:proofErr w:type="gramEnd"/>
          <w:r w:rsidR="00DA33C3" w:rsidRPr="00870807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@</w:t>
          </w:r>
          <w:r w:rsidRPr="00870807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 xml:space="preserve"> </w:t>
          </w:r>
          <w:r w:rsidR="00DA33C3" w:rsidRPr="00870807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uob.edu.iq</w:t>
          </w: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19C17C1E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12BB605F" w14:textId="77777777"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0EAD0" w14:textId="77777777" w:rsidR="00F723C1" w:rsidRDefault="00F723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277DD7"/>
    <w:multiLevelType w:val="multilevel"/>
    <w:tmpl w:val="0AAEF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79865914">
    <w:abstractNumId w:val="1"/>
  </w:num>
  <w:num w:numId="2" w16cid:durableId="453862753">
    <w:abstractNumId w:val="0"/>
  </w:num>
  <w:num w:numId="3" w16cid:durableId="1161047186">
    <w:abstractNumId w:val="2"/>
  </w:num>
  <w:num w:numId="4" w16cid:durableId="433940434">
    <w:abstractNumId w:val="1"/>
  </w:num>
  <w:num w:numId="5" w16cid:durableId="1438259664">
    <w:abstractNumId w:val="1"/>
  </w:num>
  <w:num w:numId="6" w16cid:durableId="6352586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szAzs7CwNDQzMDRV0lEKTi0uzszPAykwrAUAn+PUei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C16DB"/>
    <w:rsid w:val="000E52F2"/>
    <w:rsid w:val="000F04B0"/>
    <w:rsid w:val="000F2A49"/>
    <w:rsid w:val="000F72BA"/>
    <w:rsid w:val="001017EF"/>
    <w:rsid w:val="00112726"/>
    <w:rsid w:val="001301BD"/>
    <w:rsid w:val="00137B53"/>
    <w:rsid w:val="00142570"/>
    <w:rsid w:val="0014644C"/>
    <w:rsid w:val="001577F1"/>
    <w:rsid w:val="001607EB"/>
    <w:rsid w:val="0017516B"/>
    <w:rsid w:val="0019438E"/>
    <w:rsid w:val="001C0B6A"/>
    <w:rsid w:val="001C243F"/>
    <w:rsid w:val="001C3313"/>
    <w:rsid w:val="001C5E5C"/>
    <w:rsid w:val="001C6A42"/>
    <w:rsid w:val="001C7EBF"/>
    <w:rsid w:val="00200E05"/>
    <w:rsid w:val="00211DF1"/>
    <w:rsid w:val="002137F4"/>
    <w:rsid w:val="00226615"/>
    <w:rsid w:val="00227743"/>
    <w:rsid w:val="00233804"/>
    <w:rsid w:val="002340CB"/>
    <w:rsid w:val="00244D7C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26DC5"/>
    <w:rsid w:val="003436B5"/>
    <w:rsid w:val="00364502"/>
    <w:rsid w:val="003674B2"/>
    <w:rsid w:val="00367BBE"/>
    <w:rsid w:val="0038310A"/>
    <w:rsid w:val="00386808"/>
    <w:rsid w:val="00387F6B"/>
    <w:rsid w:val="00395DE6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72194"/>
    <w:rsid w:val="004A5DE6"/>
    <w:rsid w:val="004B3900"/>
    <w:rsid w:val="004C56CB"/>
    <w:rsid w:val="004D69C6"/>
    <w:rsid w:val="005023EA"/>
    <w:rsid w:val="00536FA6"/>
    <w:rsid w:val="005438A8"/>
    <w:rsid w:val="005754D8"/>
    <w:rsid w:val="005842FE"/>
    <w:rsid w:val="0059007B"/>
    <w:rsid w:val="0059370D"/>
    <w:rsid w:val="00595D12"/>
    <w:rsid w:val="00596685"/>
    <w:rsid w:val="005A4442"/>
    <w:rsid w:val="005C38E3"/>
    <w:rsid w:val="005D3F24"/>
    <w:rsid w:val="005D71A7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C66CD"/>
    <w:rsid w:val="006E6676"/>
    <w:rsid w:val="006E746A"/>
    <w:rsid w:val="006F4CD1"/>
    <w:rsid w:val="00706BC0"/>
    <w:rsid w:val="0072615F"/>
    <w:rsid w:val="00743279"/>
    <w:rsid w:val="00750224"/>
    <w:rsid w:val="007532EE"/>
    <w:rsid w:val="0076166C"/>
    <w:rsid w:val="0077786F"/>
    <w:rsid w:val="00777FE2"/>
    <w:rsid w:val="00784D22"/>
    <w:rsid w:val="007B495D"/>
    <w:rsid w:val="007D1729"/>
    <w:rsid w:val="007D53BA"/>
    <w:rsid w:val="00802171"/>
    <w:rsid w:val="00815190"/>
    <w:rsid w:val="0082034C"/>
    <w:rsid w:val="00834A61"/>
    <w:rsid w:val="00837B35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574E"/>
    <w:rsid w:val="009419FE"/>
    <w:rsid w:val="0095030B"/>
    <w:rsid w:val="0095329A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D0F17"/>
    <w:rsid w:val="009F1870"/>
    <w:rsid w:val="009F1E1B"/>
    <w:rsid w:val="00A33045"/>
    <w:rsid w:val="00A40BF9"/>
    <w:rsid w:val="00A513B3"/>
    <w:rsid w:val="00A732EA"/>
    <w:rsid w:val="00A76B05"/>
    <w:rsid w:val="00A84102"/>
    <w:rsid w:val="00A870FA"/>
    <w:rsid w:val="00AA51B0"/>
    <w:rsid w:val="00AA7B76"/>
    <w:rsid w:val="00AB56FE"/>
    <w:rsid w:val="00AD7B0C"/>
    <w:rsid w:val="00B22710"/>
    <w:rsid w:val="00B26CE0"/>
    <w:rsid w:val="00B344F4"/>
    <w:rsid w:val="00B3594F"/>
    <w:rsid w:val="00B370D8"/>
    <w:rsid w:val="00B37B07"/>
    <w:rsid w:val="00B50EF2"/>
    <w:rsid w:val="00B532D4"/>
    <w:rsid w:val="00B670DA"/>
    <w:rsid w:val="00B76B29"/>
    <w:rsid w:val="00B92865"/>
    <w:rsid w:val="00BA4DBE"/>
    <w:rsid w:val="00BB5C46"/>
    <w:rsid w:val="00BC4672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6BDC"/>
    <w:rsid w:val="00C50F17"/>
    <w:rsid w:val="00C57C53"/>
    <w:rsid w:val="00C631D9"/>
    <w:rsid w:val="00C70F1F"/>
    <w:rsid w:val="00C8305C"/>
    <w:rsid w:val="00CA5B6C"/>
    <w:rsid w:val="00CB21A5"/>
    <w:rsid w:val="00CB559C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D6ED8"/>
    <w:rsid w:val="00DE065A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25CA0"/>
    <w:rsid w:val="00F3282E"/>
    <w:rsid w:val="00F42BA6"/>
    <w:rsid w:val="00F45E44"/>
    <w:rsid w:val="00F70140"/>
    <w:rsid w:val="00F723C1"/>
    <w:rsid w:val="00F76792"/>
    <w:rsid w:val="00F9626D"/>
    <w:rsid w:val="00FA025C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D5BDA4"/>
  <w15:chartTrackingRefBased/>
  <w15:docId w15:val="{F3D2B94B-EF04-46A8-A291-0CBD366FF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26615"/>
    <w:rPr>
      <w:color w:val="0000FF"/>
      <w:u w:val="single"/>
    </w:rPr>
  </w:style>
  <w:style w:type="character" w:customStyle="1" w:styleId="publication-meta-journal">
    <w:name w:val="publication-meta-journal"/>
    <w:rsid w:val="007261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4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7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0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4383">
          <w:marLeft w:val="216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4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ieeexplore.ieee.org/xpl/mostRecentIssue.jsp?punumber=6926643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researchgate.net/journal/1598-2092_Journal_of_power_electronic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researchgate.net/journal/0278-0046_IEEE_Transactions_on_Industrial_Electronics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jpels.org/digital-library/manuscript/file/17276/09-JPE-18-12-149.pdf" TargetMode="Externa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hyperlink" Target="http://journals.pan.pl/Content/117665/PDF/art06.pdf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2E74DC-E31C-4DF4-870E-CF63E64DC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r Al-Baghdadi</dc:creator>
  <cp:keywords/>
  <dc:description/>
  <cp:lastModifiedBy>Web site Manager - College of Engineering - University of Baghdad</cp:lastModifiedBy>
  <cp:revision>2</cp:revision>
  <dcterms:created xsi:type="dcterms:W3CDTF">2023-07-16T06:43:00Z</dcterms:created>
  <dcterms:modified xsi:type="dcterms:W3CDTF">2023-07-16T06:43:00Z</dcterms:modified>
</cp:coreProperties>
</file>